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u w:val="single"/>
        </w:rPr>
      </w:pPr>
      <w:r>
        <w:rPr>
          <w:rFonts w:hint="eastAsia"/>
        </w:rPr>
        <w:t>作业号：</w:t>
      </w:r>
      <w:r>
        <w:rPr>
          <w:rFonts w:hint="eastAsia"/>
          <w:lang w:val="en-US" w:eastAsia="zh-CN"/>
        </w:rPr>
        <w:t>JW_27</w:t>
      </w:r>
      <w:r>
        <w:rPr>
          <w:rFonts w:hint="eastAsia"/>
        </w:rPr>
        <w:t xml:space="preserve">           得分：</w:t>
      </w:r>
      <w:r>
        <w:rPr>
          <w:rFonts w:hint="eastAsia"/>
          <w:u w:val="single"/>
        </w:rPr>
        <w:t xml:space="preserve">    </w:t>
      </w:r>
      <w:r>
        <w:rPr>
          <w:u w:val="single"/>
        </w:rPr>
        <w:t xml:space="preserve">    </w:t>
      </w:r>
      <w:r>
        <w:rPr>
          <w:rFonts w:hint="eastAsia"/>
          <w:u w:val="single"/>
        </w:rPr>
        <w:t xml:space="preserve">of 100    </w:t>
      </w:r>
    </w:p>
    <w:p>
      <w:pPr>
        <w:rPr>
          <w:u w:val="single"/>
        </w:rPr>
      </w:pPr>
      <w:r>
        <w:rPr>
          <w:rFonts w:hint="eastAsia"/>
          <w:u w:val="single"/>
        </w:rPr>
        <w:t>题目要求(作业题干)</w:t>
      </w:r>
    </w:p>
    <w:tbl>
      <w:tblPr>
        <w:tblStyle w:val="8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pPr>
              <w:pStyle w:val="6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0" w:beforeAutospacing="0" w:after="0" w:afterAutospacing="0" w:line="20" w:lineRule="atLeast"/>
              <w:ind w:left="0" w:right="0"/>
            </w:pPr>
            <w:r>
              <w:rPr>
                <w:rFonts w:ascii="微软雅黑" w:hAnsi="微软雅黑" w:eastAsia="微软雅黑" w:cs="微软雅黑"/>
                <w:b w:val="0"/>
                <w:i w:val="0"/>
                <w:caps w:val="0"/>
                <w:color w:val="5C5C5C"/>
                <w:spacing w:val="0"/>
                <w:sz w:val="14"/>
                <w:szCs w:val="14"/>
                <w:shd w:val="clear" w:fill="F8F8F8"/>
              </w:rPr>
              <w:t>JW_27 过滤器</w:t>
            </w:r>
          </w:p>
          <w:p>
            <w:pPr>
              <w:pStyle w:val="6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0" w:beforeAutospacing="0" w:after="0" w:afterAutospacing="0" w:line="20" w:lineRule="atLeast"/>
              <w:ind w:left="0" w:right="0"/>
            </w:pPr>
            <w:r>
              <w:rPr>
                <w:rFonts w:hint="eastAsia" w:ascii="微软雅黑" w:hAnsi="微软雅黑" w:eastAsia="微软雅黑" w:cs="微软雅黑"/>
                <w:b w:val="0"/>
                <w:i w:val="0"/>
                <w:caps w:val="0"/>
                <w:color w:val="5C5C5C"/>
                <w:spacing w:val="0"/>
                <w:sz w:val="14"/>
                <w:szCs w:val="14"/>
                <w:shd w:val="clear" w:fill="F8F8F8"/>
              </w:rPr>
              <w:t>1. 字符编码过滤器</w:t>
            </w:r>
          </w:p>
          <w:p>
            <w:pPr>
              <w:pStyle w:val="6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0" w:beforeAutospacing="0" w:after="0" w:afterAutospacing="0" w:line="20" w:lineRule="atLeast"/>
              <w:ind w:left="0" w:right="0"/>
            </w:pPr>
            <w:r>
              <w:rPr>
                <w:rFonts w:hint="eastAsia" w:ascii="微软雅黑" w:hAnsi="微软雅黑" w:eastAsia="微软雅黑" w:cs="微软雅黑"/>
                <w:b w:val="0"/>
                <w:i w:val="0"/>
                <w:caps w:val="0"/>
                <w:color w:val="5C5C5C"/>
                <w:spacing w:val="0"/>
                <w:sz w:val="14"/>
                <w:szCs w:val="14"/>
                <w:shd w:val="clear" w:fill="F8F8F8"/>
              </w:rPr>
              <w:t>1.1 urlPatterns设置为：适用于任何资源</w:t>
            </w:r>
          </w:p>
          <w:p>
            <w:pPr>
              <w:pStyle w:val="6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0" w:beforeAutospacing="0" w:after="0" w:afterAutospacing="0" w:line="20" w:lineRule="atLeast"/>
              <w:ind w:left="0" w:right="0"/>
            </w:pPr>
            <w:r>
              <w:rPr>
                <w:rFonts w:hint="eastAsia" w:ascii="微软雅黑" w:hAnsi="微软雅黑" w:eastAsia="微软雅黑" w:cs="微软雅黑"/>
                <w:b w:val="0"/>
                <w:i w:val="0"/>
                <w:caps w:val="0"/>
                <w:color w:val="5C5C5C"/>
                <w:spacing w:val="0"/>
                <w:sz w:val="14"/>
                <w:szCs w:val="14"/>
                <w:shd w:val="clear" w:fill="F8F8F8"/>
              </w:rPr>
              <w:t>1.2 login目录下的资源，不适用于该过滤器</w:t>
            </w:r>
          </w:p>
          <w:p>
            <w:pPr>
              <w:pStyle w:val="6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0" w:beforeAutospacing="0" w:after="0" w:afterAutospacing="0" w:line="20" w:lineRule="atLeast"/>
              <w:ind w:left="0" w:right="0"/>
            </w:pPr>
            <w:r>
              <w:rPr>
                <w:rFonts w:hint="eastAsia" w:ascii="微软雅黑" w:hAnsi="微软雅黑" w:eastAsia="微软雅黑" w:cs="微软雅黑"/>
                <w:b w:val="0"/>
                <w:i w:val="0"/>
                <w:caps w:val="0"/>
                <w:color w:val="5C5C5C"/>
                <w:spacing w:val="0"/>
                <w:sz w:val="14"/>
                <w:szCs w:val="14"/>
                <w:shd w:val="clear" w:fill="F8F8F8"/>
              </w:rPr>
              <w:t>（提示：如果uri中含有"/login"，则不设置字符编码）</w:t>
            </w:r>
          </w:p>
          <w:p>
            <w:pPr>
              <w:pStyle w:val="6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0" w:beforeAutospacing="0" w:after="0" w:afterAutospacing="0" w:line="20" w:lineRule="atLeast"/>
              <w:ind w:left="0" w:right="0"/>
            </w:pPr>
            <w:r>
              <w:rPr>
                <w:rFonts w:hint="eastAsia" w:ascii="微软雅黑" w:hAnsi="微软雅黑" w:eastAsia="微软雅黑" w:cs="微软雅黑"/>
                <w:b w:val="0"/>
                <w:i w:val="0"/>
                <w:caps w:val="0"/>
                <w:color w:val="5C5C5C"/>
                <w:spacing w:val="0"/>
                <w:sz w:val="14"/>
                <w:szCs w:val="14"/>
                <w:shd w:val="clear" w:fill="F8F8F8"/>
              </w:rPr>
              <w:t>1.3 如果是增加和修改功能，则设置请求和响应字符编码为UTF-8。如果是删除、查询功能，则仅设置响应字符编码为UTF-8</w:t>
            </w:r>
          </w:p>
          <w:p>
            <w:pPr>
              <w:pStyle w:val="6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0" w:beforeAutospacing="0" w:after="0" w:afterAutospacing="0" w:line="20" w:lineRule="atLeast"/>
              <w:ind w:left="0" w:right="0"/>
            </w:pPr>
            <w:r>
              <w:rPr>
                <w:rFonts w:hint="eastAsia" w:ascii="微软雅黑" w:hAnsi="微软雅黑" w:eastAsia="微软雅黑" w:cs="微软雅黑"/>
                <w:b w:val="0"/>
                <w:i w:val="0"/>
                <w:caps w:val="0"/>
                <w:color w:val="5C5C5C"/>
                <w:spacing w:val="0"/>
                <w:sz w:val="14"/>
                <w:szCs w:val="14"/>
                <w:shd w:val="clear" w:fill="F8F8F8"/>
              </w:rPr>
              <w:t>（提示：如果request.getMethod 是 "POST"或“PUT”，则请求和响应字符编码，否则仅设置响应编码）</w:t>
            </w:r>
          </w:p>
          <w:p>
            <w:pPr>
              <w:pStyle w:val="6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0" w:beforeAutospacing="0" w:after="0" w:afterAutospacing="0" w:line="20" w:lineRule="atLeast"/>
              <w:ind w:left="0" w:right="0"/>
            </w:pPr>
            <w:r>
              <w:rPr>
                <w:rFonts w:hint="eastAsia" w:ascii="微软雅黑" w:hAnsi="微软雅黑" w:eastAsia="微软雅黑" w:cs="微软雅黑"/>
                <w:b w:val="0"/>
                <w:i w:val="0"/>
                <w:caps w:val="0"/>
                <w:color w:val="5C5C5C"/>
                <w:spacing w:val="0"/>
                <w:sz w:val="14"/>
                <w:szCs w:val="14"/>
                <w:shd w:val="clear" w:fill="F8F8F8"/>
              </w:rPr>
              <w:t>2. 日志过滤器</w:t>
            </w:r>
          </w:p>
          <w:p>
            <w:pPr>
              <w:pStyle w:val="6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0" w:beforeAutospacing="0" w:after="0" w:afterAutospacing="0" w:line="20" w:lineRule="atLeast"/>
              <w:ind w:left="0" w:right="0"/>
            </w:pPr>
            <w:r>
              <w:rPr>
                <w:rFonts w:hint="eastAsia" w:ascii="微软雅黑" w:hAnsi="微软雅黑" w:eastAsia="微软雅黑" w:cs="微软雅黑"/>
                <w:b w:val="0"/>
                <w:i w:val="0"/>
                <w:caps w:val="0"/>
                <w:color w:val="5C5C5C"/>
                <w:spacing w:val="0"/>
                <w:sz w:val="14"/>
                <w:szCs w:val="14"/>
                <w:shd w:val="clear" w:fill="F8F8F8"/>
              </w:rPr>
              <w:t>打印被请求的资源名称和请求时间，格式如“school.ctl @ 2019年11月20日17：32”</w:t>
            </w:r>
          </w:p>
          <w:p>
            <w:pPr>
              <w:pStyle w:val="6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0" w:beforeAutospacing="0" w:after="0" w:afterAutospacing="0" w:line="20" w:lineRule="atLeast"/>
              <w:ind w:left="0" w:right="0"/>
            </w:pPr>
            <w:r>
              <w:rPr>
                <w:rFonts w:hint="eastAsia" w:ascii="微软雅黑" w:hAnsi="微软雅黑" w:eastAsia="微软雅黑" w:cs="微软雅黑"/>
                <w:b w:val="0"/>
                <w:i w:val="0"/>
                <w:caps w:val="0"/>
                <w:color w:val="5C5C5C"/>
                <w:spacing w:val="0"/>
                <w:sz w:val="14"/>
                <w:szCs w:val="14"/>
                <w:shd w:val="clear" w:fill="F8F8F8"/>
              </w:rPr>
              <w:t>第14周周六进行期末答辩，内容为本学期1-13周讲课内容，作业内容占99%。报告模板于下13周周四之前发放。</w:t>
            </w:r>
          </w:p>
          <w:p>
            <w:pPr>
              <w:pStyle w:val="6"/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spacing w:before="0" w:beforeAutospacing="0" w:after="0" w:afterAutospacing="0" w:line="20" w:lineRule="atLeast"/>
              <w:ind w:left="0" w:right="0"/>
              <w:rPr>
                <w:rFonts w:ascii="Helvetica" w:hAnsi="Helvetica" w:eastAsia="宋体" w:cs="Helvetica"/>
                <w:color w:val="5C5C5C"/>
                <w:kern w:val="0"/>
                <w:sz w:val="18"/>
                <w:szCs w:val="18"/>
              </w:rPr>
            </w:pPr>
          </w:p>
        </w:tc>
      </w:tr>
    </w:tbl>
    <w:p>
      <w:pPr>
        <w:rPr>
          <w:u w:val="single"/>
        </w:rPr>
      </w:pPr>
    </w:p>
    <w:p>
      <w:pPr>
        <w:rPr>
          <w:u w:val="single"/>
        </w:rPr>
      </w:pPr>
      <w:r>
        <w:rPr>
          <w:rFonts w:hint="eastAsia"/>
          <w:u w:val="single"/>
        </w:rPr>
        <w:t>源程序(打印版本不得含有注释，不能修改字体字号)</w:t>
      </w:r>
    </w:p>
    <w:tbl>
      <w:tblPr>
        <w:tblStyle w:val="8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pPr>
              <w:pStyle w:val="5"/>
              <w:shd w:val="clear" w:color="auto" w:fill="FFFFFF"/>
              <w:rPr>
                <w:rFonts w:hint="eastAsia" w:eastAsia="宋体"/>
                <w:sz w:val="18"/>
                <w:lang w:val="en-US" w:eastAsia="zh-CN"/>
              </w:rPr>
            </w:pPr>
            <w:r>
              <w:rPr>
                <w:rFonts w:hint="eastAsia" w:eastAsia="宋体"/>
                <w:sz w:val="18"/>
                <w:lang w:val="en-US" w:eastAsia="zh-CN"/>
              </w:rPr>
              <w:t>//201802104029陈义乾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1 package bysj.Controller.Departmen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02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3 import bysj.Daomain.Degre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4 import bysj.Daomain.Departmen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5 import bysj.Service.DegreeServic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6 import bysj.Service.DepartmentServic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7 import bysj.Util.JSONUtil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8 import com.alibaba.fastjson.JS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9 import com.alibaba.fastjson.JSONObjec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10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1 import javax.servlet.Servlet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2 import javax.servlet.annotation.WebServle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3 import javax.servlet.http.HttpServle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4 import javax.servlet.http.HttpServletReques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5 import javax.servlet.http.HttpServletRespons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6 import java.io.IO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7 import java.sql.SQL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8 import java.util.Collec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19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20 @WebServlet("/department.ctl"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21 public class DepartmentController extends HttpServlet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2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3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4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5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6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7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8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9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0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1     protected void doGet(HttpServletRequest request, 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2            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3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4         String id_str = request.getParameter("id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5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6         if(id_str == null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7             try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8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9                 responseDepartments(respons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0             } catch (SQLException e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1    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2                 response.getWriter().println("列表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3    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4    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5                 response.getWriter().println("列表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6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7         }else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8             int id = Integer.parseInt(id_str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9             try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50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1                 responseDepartment(id, respons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2             } catch (SQLException e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3    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4                 response.getWriter().println("查找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5    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6    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7                 response.getWriter().println("查找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8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9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0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1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2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3     protected void doPost(HttpServletRequest request, 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4            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5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6         String department_json= JSONUtil.getJSON(request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7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8         Department departmentToAdd= JSON.parseObject(department_json, Department.class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9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0         JSONObject resp = new JSONObjec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1         try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72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3             boolean add=DepartmentService.getInstance().add(departmentToAd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4             if(add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75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6                 resp.put("message", "增加成功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7             }else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8                 resp.put("message","增加失败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9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0         } catch(SQL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1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2             resp.put("message","添加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3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4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5             resp.put("message", "添加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6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7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8         response.getWriter().println(resp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9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0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1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2     protected void doDelete(HttpServletRequest request, HttpServletResponse response)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3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4         String id_str=request.getParameter("id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5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6         int id=Integer.parseInt(id_str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7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8         JSONObject resp = new JSONObjec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9         try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00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1             boolean delete=DepartmentService.getInstance().delete(i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2             if(delet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03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4                 resp.put("message","成功删除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5             }else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6                 resp.put("message","删除失败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7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08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9         }catch (SQL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0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1             resp.put("message","删除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2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3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4             resp.put("message","删除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5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6         response.getWriter().println(resp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7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8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9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0     protected void doPut(HttpServletRequest request, 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1            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2         String department_json = JSONUtil.getJSON(request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3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4         Department departmentToAdd = JSON.parseObject(department_json, Department.class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5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6         response.setContentType("html/text;charset=UTF8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7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8         JSONObject message = new JSONObjec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9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0         try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1             DepartmentService.getInstance().update(departmentToAd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32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3             message.put("statusCode", "200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4             message.put("message", "更新成功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5         } catch (SQLException e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6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7             message.put("message", "更新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8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9             message.put("message", "更新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0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1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2         response.getWriter().println(messag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3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4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5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6     private void responseDepartment(int id, 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7             throws ServletException, IOException, SQL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8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9         Department department = DepartmentService.getInstance().find(i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0         String department_json = JSON.toJSONString(department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1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2         response.getWriter().println(department_json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3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4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5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6     private void responseDepartments(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7             throws ServletException, IOException, SQL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8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9         Collection&lt;Department&gt; departments = DepartmentService.getInstance().findAll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0         String departments_json = JSON.toJSONString(departments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61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2         response.getWriter().println(departments_json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3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4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1 package bysj.Controller.Degre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02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3 import bysj.Daomain.Degre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4 import bysj.Service.DegreeServic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5 import bysj.Util.JSONUtil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6 import com.alibaba.fastjson.JS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7 import com.alibaba.fastjson.JSONObjec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08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9 import javax.servlet.Servlet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0 import javax.servlet.annotation.WebServle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1 import javax.servlet.http.HttpServle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2 import javax.servlet.http.HttpServletReques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3 import javax.servlet.http.HttpServletRespons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4 import java.io.IO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5 import java.sql.SQL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6 import java.util.Collec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17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8 @WebServlet("/degree.ctl"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9 public class DegreeController extends HttpServlet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0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1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2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3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4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5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6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7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8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29     protected void doGet(HttpServletRequest request, 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0            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1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2         String id_str = request.getParameter("id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3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4         if(id_str == null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5             try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6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7                 responseDegrees(respons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8             } catch (SQLException e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9    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0                 response.getWriter().println("列表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1    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2                 response.getWriter().println("列表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3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4         }else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5             int id = Integer.parseInt(id_str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6             try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47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8                 responseDegree(id, respons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9             } catch (SQLException e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0    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1                 response.getWriter().println("查找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2    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3    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4                 response.getWriter().println("查找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5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6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7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58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59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0     protected void doPost(HttpServletRequest request, HttpServletResponse response)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1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2         String degree_json= JSONUtil.getJSON(request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3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4         Degree degreeToAdd= JSON.parseObject(degree_json,Degree.class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5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6         JSONObject resp = new JSONObjec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7         try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8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9             boolean add=DegreeService.getInstance().add(degreeToAd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0             if(add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71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2                 resp.put("message", "添加成功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3             }else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4                 resp.put("message","添加失败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5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6         }catch(SQL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7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8             resp.put("message","添加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9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0             resp.put("message", "添加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1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2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3         response.getWriter().println(resp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4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5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6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7     protected void doDelete(HttpServletRequest request, HttpServletResponse response)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8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9         String id_str=request.getParameter("id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0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1         int id=Integer.parseInt(id_str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2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3         JSONObject resp = new JSONObjec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4         try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5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6             boolean delete=DegreeService.getInstance().delete(i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7             if(delet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8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9                 resp.put("message", "成功删除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0             }else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1                 resp.put("message","删除失败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2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3         }catch (SQL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4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5             resp.put("message", "删除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6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7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8             resp.put("message", "删除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9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0         response.getWriter().println(resp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1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2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3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4     protected void doPut(HttpServletRequest request, 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5            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6         String degree_json = JSONUtil.getJSON(request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7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8         Degree degreeToAdd = JSON.parseObject(degree_json, Degree.class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9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0         JSONObject message = new JSONObjec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1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2         try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3             boolean update=DegreeService.getInstance().update(degreeToAd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4             if(updat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5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6                 message.put("message", "更新成功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7             }else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8                 message.put("message","更新失败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9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0         } catch (SQLException e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1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2             message.put("message", "更新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3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4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5             message.put("message", "更新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6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37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8         response.getWriter().println(messag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9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0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1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2     private void responseDegree(int id, 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3             throws ServletException, IOException, SQL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4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5         Degree degree = DegreeService.getInstance().find(i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6         String degree_json = JSON.toJSONString(degre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7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8         response.getWriter().println(degree_json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9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0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1     private void responseDegrees(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2             throws ServletException, IOException, SQL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3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4         Collection&lt;Degree&gt; degrees = DegreeService.getInstance().findAll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5         String degrees_json = JSON.toJSONString(degrees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6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7         response.getWriter().println(degrees_json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8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9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1 package bysj.Controller.Proftitl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02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3 import bysj.Daomain.Degre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4 import bysj.Daomain.Departmen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5 import bysj.Daomain.ProfTitl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6 import bysj.Service.DegreeServic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7 import bysj.Service.DepartmentServic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8 import bysj.Service.ProfTitleServic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9 import bysj.Util.JSONUtil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0 import com.alibaba.fastjson.JS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1 import com.alibaba.fastjson.JSONObjec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12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3 import javax.servlet.Servlet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4 import javax.servlet.annotation.WebServle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5 import javax.servlet.http.HttpServle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6 import javax.servlet.http.HttpServletReques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7 import javax.servlet.http.HttpServletRespons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8 import java.io.IO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9 import java.sql.SQL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20 import java.util.Collec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1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22 @WebServlet("/proftitle.ctl"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23 public class ProftitleController extends HttpServlet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4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5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6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7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8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9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0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1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2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3     protected void doGet(HttpServletRequest request, 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4            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5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6         String id_str = request.getParameter("id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7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8         if(id_str == null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9             try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40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1                 responseProftiles(respons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2             } catch (SQLException e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3    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4                 response.getWriter().println("列表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5    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6    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7                 response.getWriter().println("列表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8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9         }else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0             int id = Integer.parseInt(id_str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1             try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52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3                 responseProftitle(id, respons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4             } catch (SQLException e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5    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6                 response.getWriter().println("查找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7    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8                 response.getWriter().println("查找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9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0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1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2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3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4     protected void doPost(HttpServletRequest request, HttpServletResponse response)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5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6         String proftitle_json= JSONUtil.getJSON(request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7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8         ProfTitle profTitleToAdd= JSON.parseObject(proftitle_json,ProfTitle.class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9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0         JSONObject resp = new JSONObjec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1         try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72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3             boolean add=ProfTitleService.getInstance().add(profTitleToAd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4             if(add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75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6                 resp.put("message", "添加成功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7             }else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8                 resp.put("message","添加失败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9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0         }catch(SQL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1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2             resp.put("message","添加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3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4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5             resp.put("message", "添加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6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7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8         response.getWriter().println(resp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9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0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1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2     protected void doDelete(HttpServletRequest request, HttpServletResponse response)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3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4         String id_str=request.getParameter("id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5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6         int id=Integer.parseInt(id_str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7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8         JSONObject resp = new JSONObjec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9         try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00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1             boolean delete=ProfTitleService.getInstance().delete(i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2             if(delet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03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4                 resp.put("message","成功删除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5             }else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6                 resp.put("message","删除失败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7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8         }catch (SQL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9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0             resp.put("message","删除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1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2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3             resp.put("message","删除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4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5         response.getWriter().println(resp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6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7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8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9     protected void doPut(HttpServletRequest request, 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0            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1         String proftitle_json = JSONUtil.getJSON(request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2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3         ProfTitle proftitleToAdd = JSON.parseObject(proftitle_json, ProfTitle.class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4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5         JSONObject message = new JSONObjec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6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7         try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8             boolean update=ProfTitleService.getInstance().update(proftitleToAd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9             if(updat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30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1                 message.put("statusCode", "200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2                 message.put("message", "更新成功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3             }else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4                 message.put("message","更新失败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5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36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7         } catch (SQLException e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8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9             message.put("message", "更新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0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1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2             message.put("message", "更新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3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4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5         response.getWriter().println(messag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6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7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8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9     private void responseProftitle(int id, 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0             throws ServletException, IOException, SQL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1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2         ProfTitle profTitle = ProfTitleService.getInstance().find(i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3         String proftitle_json = JSON.toJSONString(profTitl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4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5         response.getWriter().println(proftitle_json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6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7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8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9     private void responseProftiles(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0             throws ServletException, IOException, SQL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61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2         Collection&lt;ProfTitle&gt; proftitles = ProfTitleService.getInstance().findAll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3         String proftitles_json = JSON.toJSONString(proftitles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64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5         response.getWriter().println(proftitles_json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6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7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1 package bysj.Controller.School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02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3 import bysj.Daomain.ProfTitl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4 import bysj.Daomain.School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5 import bysj.Daomain.Teacher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6 import bysj.Service.ProfTitleServic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7 import bysj.Service.SchoolServic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8 import bysj.Service.TeacherServic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9 import bysj.Util.JSONUtil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0 import com.alibaba.fastjson.JS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1 import com.alibaba.fastjson.JSONObjec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2 import com.mysql.cj.protocol.x.XMessag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13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4 import javax.servlet.Servlet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5 import javax.servlet.annotation.WebServle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6 import javax.servlet.http.HttpServle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7 import javax.servlet.http.HttpServletReques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8 import javax.servlet.http.HttpServletRespons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9 import java.io.IO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20 import java.sql.SQL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21 import java.util.Collec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2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23 @WebServlet("/school.ctl"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24 public class SchoolController extends HttpServlet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5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6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7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8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9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0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1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2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3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4     protected void doGet(HttpServletRequest request, 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5            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6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7         String id_str = request.getParameter("id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8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9         if(id_str == null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0             try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1                 responseSchools(respons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2             } catch (SQLException e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3    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4                 response.getWriter().println("列表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5    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6                 response.getWriter().println("列表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7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8         }else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9             int id = Integer.parseInt(id_str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0             try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1                 responseSchool(id, respons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2             } catch (SQLException e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3    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4                 response.getWriter().println("查找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5    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6                 response.getWriter().println("查找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7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8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9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0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1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2     protected void doPost(HttpServletRequest request, HttpServletResponse response)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3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4         String school_json= JSONUtil.getJSON(request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5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6         School schoolToAdd= JSON.parseObject(school_json,School.class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7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8         JSONObject resp = new JSONObjec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9         try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70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1             boolean add=SchoolService.getInstance().add(schoolToAd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2             if (add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73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4                 resp.put("message", "添加成功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5             }else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6                 resp.put("message","添加失败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7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8         }catch(SQL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9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0             resp.put("message","添加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1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2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3             resp.put("message", "添加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4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5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6         response.getWriter().println(resp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7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8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9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0     protected void doDelete(HttpServletRequest request, HttpServletResponse response)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1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2         String id_str=request.getParameter("id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3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4         int id=Integer.parseInt(id_str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5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6         JSONObject resp = new JSONObjec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7         try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8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9             boolean delete=SchoolService.getInstance().delete(i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0             if(delet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01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2                 resp.put("message","成功删除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3             }else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4                 resp.put("message","删除失败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5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6         }catch (SQL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7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8             resp.put("message","删除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9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0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1             resp.put("message","删除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2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3         response.getWriter().println(resp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4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5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6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7     protected void doPut(HttpServletRequest request, 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8            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9         String school_json = JSONUtil.getJSON(request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0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1         School schoolToAdd = JSON.parseObject(school_json, School.class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2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3         JSONObject message = new JSONObjec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4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5         try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6             boolean update=SchoolService.getInstance().update(schoolToAd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7             if(updat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8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9                 message.put("message", "更新成功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0             }else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1                 message.put("message","更新失败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2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3         } catch (SQLException e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4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5             message.put("message", "更新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6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7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8             message.put("message", "更新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9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0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1         response.getWriter().println(messag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2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3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4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5     private void responseSchool(int id, 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6             throws ServletException, IOException, SQL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7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8         School school = SchoolService.getInstance().find(i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9         String school_json = JSON.toJSONString(school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0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1         response.getWriter().println(school_json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2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3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4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5     private void responseSchools(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6             throws ServletException, IOException, SQL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7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8         Collection&lt;School&gt; schools = SchoolService.getInstance().findAll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9         String schools_json = JSON.toJSONString(schools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60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1         response.getWriter().println(schools_json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2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3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1 package bysj.Controller.Teacher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02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3 import bysj.Daomain.Teacher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4 import bysj.Daomain.Teacher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5 import bysj.Service.TeacherServic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6 import bysj.Service.TeacherServic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7 import bysj.Util.JSONUtil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8 import com.alibaba.fastjson.JS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09 import com.alibaba.fastjson.JSONObjec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10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1 import javax.servlet.Servlet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2 import javax.servlet.annotation.WebServle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3 import javax.servlet.http.HttpServle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4 import javax.servlet.http.HttpServletReques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5 import javax.servlet.http.HttpServletRespons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6 import java.io.IO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7 import java.sql.SQL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8 import java.util.Collec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19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20 @WebServlet("/teacher.ctl"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21 public class TeacherController extends HttpServlet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2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3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4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5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6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7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8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29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0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1     protected void doGet(HttpServletRequest request, 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2            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3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4         String id_str = request.getParameter("id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5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6         if(id_str == null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7             try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38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9                 responseTeachers(respons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0             } catch (SQLException e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1    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2                 response.getWriter().println("列表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3    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4    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5                 response.getWriter().println("列表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6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7         }else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8             int id = Integer.parseInt(id_str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9             try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50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1                 responseTeacher(id, respons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2             } catch (SQLException e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3    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4                 response.getWriter().println("查找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5    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6    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7                 response.getWriter().println("查找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8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9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0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1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2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3     protected void doPost(HttpServletRequest request, HttpServletResponse response)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4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5         String teacher_json= JSONUtil.getJSON(request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6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7         Teacher teacherToAdd=JSON.parseObject(teacher_json,Teacher.class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8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69         JSONObject resp = new JSONObjec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0         try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71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2             boolean add=TeacherService.getInstance().add(teacherToAd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3             if(add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74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5                 resp.put("message", "添加成功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6             }else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7                 resp.put("message","添加失败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8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9         }catch(SQL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0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1             resp.put("message","添加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2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3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4             resp.put("message", "添加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5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6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7         response.getWriter().println(resp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8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89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0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1     protected void doDelete(HttpServletRequest request, HttpServletResponse response)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2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3         String id_str=request.getParameter("id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4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5         int id=Integer.parseInt(id_str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96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7         JSONObject resp = new JSONObjec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8         try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9             boolean delete=TeacherService.getInstance().delete(i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0             if(delet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1                 resp.put("message","成功删除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2             }else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3                 resp.put("message","删除失败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4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5         }catch (SQL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6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7             resp.put("message","删除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8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9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0             resp.put("message","删除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1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2         response.getWriter().println(resp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3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4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5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6     protected void doPut(HttpServletRequest request, 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7            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8         String teacher_json = JSONUtil.getJSON(request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9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0         Teacher teacherToAdd = JSON.parseObject(teacher_json, Teacher.class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1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2         JSONObject message = new JSONObject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3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4         try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5             boolean update=TeacherService.getInstance().update(teacherToAd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6             if(updat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7        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8                 message.put("statusCode", "200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9                 message.put("message", "更新成功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0             }else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1                 message.put("message","更新失败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2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3         } catch (SQLException e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4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5             message.put("message", "更新失败，数据库操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6         } catch(Exception e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7             e.printStackTra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8             message.put("message", "更新失败，网络异常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9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0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1         response.getWriter().println(messag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2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3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4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5     private void responseTeacher(int id, 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6             throws ServletException, IOException, SQL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47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8         Teacher teacher = TeacherService.getInstance().find(id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9         String teacher_json = JSON.toJSONString(teacher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0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1         response.getWriter().println(teacher_json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2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3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4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5     private void responseTeachers(HttpServletResponse response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6             throws ServletException, IOException, SQL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7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8         Collection&lt;Teacher&gt; teachers = TeacherService.getInstance().findAll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59         String teachers_json = JSON.toJSONString(teachers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60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1         response.getWriter().println(teachers_json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2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3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 import javax.servlet.*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2 import javax.servlet.annotation.WebFilter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 import javax.servlet.http.HttpServletReques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 import javax.servlet.http.HttpServletResponse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 import java.io.IO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7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 @WebFilter(filterName = "Filter0",urlPatterns = "/*"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 public class Filter0 implements Filter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     public void destroy(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1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2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3     public void doFilter(ServletRequest req, ServletResponse resp, FilterChain chain)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         System.out.println("Filter0 - encodimg begins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         HttpServletRequest request=(HttpServletRequest)req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7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8         HttpServletResponse response=(HttpServletResponse) resp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9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0         String path=request.getRequestURI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1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2         if(path.contains("/login")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3             System.out.println("请求包含/login，故不处理编码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4         }else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5             String method=request.getMethod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6             if(method.equals("PUT")||method.equals("POST"))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7                 request.setCharacterEncoding("UTF-8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8    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9             response.setContentType("text/html;charset =UTF-8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0    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31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2         chain.doFilter(req, resp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3         System.out.println("Filter0 - encoding ends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4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35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6     public void init(FilterConfig config) throws Servlet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37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8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39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40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1 import javax.servlet.*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2 import javax.servlet.annotation.WebFilter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3 import javax.servlet.http.HttpServletRequest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4 import java.io.IOException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5 import java.util.Calendar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06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7 @WebFilter(filterName = "Filter1",urlPatterns = "/*")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8 public class Filter1 implements Filter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09     public void destroy()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0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1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2     public void doFilter(ServletRequest req, ServletResponse resp, FilterChain chain) throws ServletException, IO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3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4         HttpServletRequest request=(HttpServletRequest)req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15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6         String path=request.getRequestURI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7         Calendar cal = Calendar.getInstance(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8         String time = cal.get(Calendar.YEAR) + " 年 " +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19                 (cal.get(Calendar.MONTH) + 1) + " 月 " +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0                 cal.get(Calendar.DATE) + "日" +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1                 cal.get(Calendar.HOUR_OF_DAY) + ": " +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2                 cal.get(Calendar.MINUT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3         System.out.println("Fi;ter1 begin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4         System.out.println(path+" @ "+time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5        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6         chain.doFilter(req, resp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7         System.out.println("Filter1 ends");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28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29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0     public void init(FilterConfig config) throws ServletException {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31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2    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 xml:space="preserve">33 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  <w:r>
              <w:rPr>
                <w:rFonts w:hint="default" w:eastAsia="宋体"/>
                <w:sz w:val="18"/>
                <w:lang w:val="en-US" w:eastAsia="zh-CN"/>
              </w:rPr>
              <w:t>34 }</w:t>
            </w:r>
          </w:p>
          <w:p>
            <w:pPr>
              <w:pStyle w:val="5"/>
              <w:shd w:val="clear" w:color="auto" w:fill="FFFFFF"/>
              <w:rPr>
                <w:rFonts w:hint="default" w:eastAsia="宋体"/>
                <w:sz w:val="18"/>
                <w:lang w:val="en-US" w:eastAsia="zh-CN"/>
              </w:rPr>
            </w:pPr>
          </w:p>
        </w:tc>
      </w:tr>
    </w:tbl>
    <w:p>
      <w:pPr>
        <w:rPr>
          <w:u w:val="single"/>
        </w:rPr>
      </w:pPr>
      <w:r>
        <w:rPr>
          <w:rFonts w:hint="eastAsia"/>
          <w:u w:val="single"/>
        </w:rPr>
        <w:t>运行结果</w:t>
      </w:r>
    </w:p>
    <w:tbl>
      <w:tblPr>
        <w:tblStyle w:val="8"/>
        <w:tblW w:w="870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70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9" w:hRule="atLeast"/>
        </w:trPr>
        <w:tc>
          <w:tcPr>
            <w:tcW w:w="8707" w:type="dxa"/>
          </w:tcPr>
          <w:p>
            <w:pPr>
              <w:rPr>
                <w:rFonts w:hint="eastAsia" w:eastAsiaTheme="minorEastAsia"/>
                <w:lang w:eastAsia="zh-CN"/>
              </w:rPr>
            </w:pPr>
            <w:r>
              <w:rPr>
                <w:rFonts w:hint="eastAsia" w:eastAsiaTheme="minorEastAsia"/>
                <w:lang w:eastAsia="zh-CN"/>
              </w:rPr>
              <w:drawing>
                <wp:inline distT="0" distB="0" distL="114300" distR="114300">
                  <wp:extent cx="5376545" cy="1442085"/>
                  <wp:effectExtent l="0" t="0" r="3175" b="5715"/>
                  <wp:docPr id="2" name="图片 2" descr="JW_201802104029_27陈义乾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 descr="JW_201802104029_27陈义乾01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76545" cy="1442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rPr>
                <w:rFonts w:hint="eastAsia" w:eastAsiaTheme="minorEastAsia"/>
                <w:lang w:eastAsia="zh-CN"/>
              </w:rPr>
            </w:pPr>
          </w:p>
          <w:p>
            <w:pPr>
              <w:rPr>
                <w:rFonts w:hint="eastAsia" w:eastAsiaTheme="minorEastAsia"/>
                <w:lang w:eastAsia="zh-CN"/>
              </w:rPr>
            </w:pPr>
          </w:p>
          <w:p>
            <w:pPr>
              <w:rPr>
                <w:rFonts w:hint="eastAsia" w:eastAsiaTheme="minorEastAsia"/>
                <w:lang w:eastAsia="zh-CN"/>
              </w:rPr>
            </w:pPr>
          </w:p>
          <w:p>
            <w:pPr>
              <w:rPr>
                <w:rFonts w:hint="eastAsia" w:eastAsiaTheme="minorEastAsia"/>
                <w:lang w:eastAsia="zh-CN"/>
              </w:rPr>
            </w:pPr>
          </w:p>
          <w:p>
            <w:pPr>
              <w:rPr>
                <w:rFonts w:hint="eastAsia" w:eastAsiaTheme="minorEastAsia"/>
                <w:lang w:eastAsia="zh-CN"/>
              </w:rPr>
            </w:pPr>
          </w:p>
          <w:p>
            <w:pPr>
              <w:rPr>
                <w:rFonts w:hint="eastAsia" w:eastAsiaTheme="minorEastAsia"/>
                <w:lang w:eastAsia="zh-CN"/>
              </w:rPr>
            </w:pPr>
          </w:p>
          <w:p>
            <w:pPr>
              <w:rPr>
                <w:rFonts w:hint="eastAsia" w:eastAsiaTheme="minorEastAsia"/>
                <w:lang w:eastAsia="zh-CN"/>
              </w:rPr>
            </w:pPr>
            <w:r>
              <w:rPr>
                <w:rFonts w:hint="eastAsia" w:eastAsiaTheme="minorEastAsia"/>
                <w:lang w:eastAsia="zh-CN"/>
              </w:rPr>
              <w:drawing>
                <wp:inline distT="0" distB="0" distL="114300" distR="114300">
                  <wp:extent cx="5377815" cy="2421890"/>
                  <wp:effectExtent l="0" t="0" r="1905" b="1270"/>
                  <wp:docPr id="3" name="图片 3" descr="JW_201802104029_27陈义乾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3" descr="JW_201802104029_27陈义乾02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77815" cy="2421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  <w:p>
            <w:pPr>
              <w:rPr>
                <w:rFonts w:hint="eastAsia" w:eastAsiaTheme="minorEastAsia"/>
                <w:lang w:eastAsia="zh-CN"/>
              </w:rPr>
            </w:pPr>
          </w:p>
          <w:p>
            <w:pPr>
              <w:rPr>
                <w:rFonts w:hint="eastAsia" w:eastAsiaTheme="minorEastAsia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9" w:hRule="atLeast"/>
        </w:trPr>
        <w:tc>
          <w:tcPr>
            <w:tcW w:w="8707" w:type="dxa"/>
          </w:tcPr>
          <w:p>
            <w:pPr>
              <w:rPr>
                <w:rFonts w:hint="eastAsia" w:eastAsiaTheme="minorEastAsia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9" w:hRule="atLeast"/>
        </w:trPr>
        <w:tc>
          <w:tcPr>
            <w:tcW w:w="8707" w:type="dxa"/>
          </w:tcPr>
          <w:p>
            <w:pPr>
              <w:rPr>
                <w:rFonts w:hint="eastAsia" w:eastAsiaTheme="minorEastAsia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9" w:hRule="atLeast"/>
        </w:trPr>
        <w:tc>
          <w:tcPr>
            <w:tcW w:w="8707" w:type="dxa"/>
          </w:tcPr>
          <w:p>
            <w:pPr>
              <w:rPr>
                <w:rFonts w:hint="eastAsia" w:eastAsiaTheme="minorEastAsia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9" w:hRule="atLeast"/>
        </w:trPr>
        <w:tc>
          <w:tcPr>
            <w:tcW w:w="8707" w:type="dxa"/>
          </w:tcPr>
          <w:p>
            <w:pPr>
              <w:rPr>
                <w:rFonts w:hint="eastAsia" w:eastAsiaTheme="minorEastAsia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09" w:hRule="atLeast"/>
        </w:trPr>
        <w:tc>
          <w:tcPr>
            <w:tcW w:w="8707" w:type="dxa"/>
          </w:tcPr>
          <w:p>
            <w:pPr>
              <w:rPr>
                <w:rFonts w:hint="eastAsia" w:eastAsiaTheme="minorEastAsia"/>
                <w:lang w:eastAsia="zh-CN"/>
              </w:rPr>
            </w:pPr>
          </w:p>
        </w:tc>
      </w:tr>
    </w:tbl>
    <w:p>
      <w:pPr>
        <w:widowControl/>
        <w:jc w:val="left"/>
      </w:pPr>
    </w:p>
    <w:p>
      <w:pPr>
        <w:rPr>
          <w:u w:val="single"/>
        </w:rPr>
      </w:pPr>
    </w:p>
    <w:sectPr>
      <w:headerReference r:id="rId3" w:type="default"/>
      <w:footerReference r:id="rId4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w:rPr>
        <w:rFonts w:hint="eastAsia"/>
      </w:rPr>
      <w:t>信管1</w:t>
    </w:r>
    <w:r>
      <w:t>8</w:t>
    </w:r>
    <w:r>
      <w:rPr>
        <w:rFonts w:hint="eastAsia"/>
      </w:rPr>
      <w:t>1  学号201</w:t>
    </w:r>
    <w:r>
      <w:t>8</w:t>
    </w:r>
    <w:r>
      <w:rPr>
        <w:rFonts w:hint="eastAsia"/>
      </w:rPr>
      <w:t>021040</w:t>
    </w:r>
    <w:r>
      <w:t>2</w:t>
    </w:r>
    <w:r>
      <w:rPr>
        <w:rFonts w:hint="eastAsia"/>
        <w:lang w:val="en-US" w:eastAsia="zh-CN"/>
      </w:rPr>
      <w:t>9</w:t>
    </w:r>
    <w:r>
      <w:rPr>
        <w:rFonts w:hint="eastAsia"/>
      </w:rPr>
      <w:t xml:space="preserve"> 姓名</w:t>
    </w:r>
    <w:r>
      <w:rPr>
        <w:rFonts w:hint="eastAsia"/>
        <w:u w:val="single"/>
      </w:rPr>
      <w:t xml:space="preserve"> </w:t>
    </w:r>
    <w:r>
      <w:rPr>
        <w:rFonts w:hint="eastAsia"/>
        <w:u w:val="single"/>
        <w:lang w:val="en-US" w:eastAsia="zh-CN"/>
      </w:rPr>
      <w:t>陈义乾</w:t>
    </w:r>
    <w:r>
      <w:rPr>
        <w:rFonts w:hint="eastAsia"/>
        <w:u w:val="single"/>
      </w:rPr>
      <w:t xml:space="preserve"> </w:t>
    </w:r>
    <w:r>
      <w:rPr>
        <w:rFonts w:hint="eastAsia"/>
      </w:rPr>
      <w:t xml:space="preserve">面向对象程序设计 </w:t>
    </w:r>
    <w:r>
      <w:rPr>
        <w:rFonts w:hint="eastAsia"/>
        <w:u w:val="single"/>
      </w:rPr>
      <w:t>201</w:t>
    </w:r>
    <w:r>
      <w:rPr>
        <w:u w:val="single"/>
      </w:rPr>
      <w:t>9</w:t>
    </w:r>
    <w:r>
      <w:rPr>
        <w:rFonts w:hint="eastAsia"/>
      </w:rPr>
      <w:t>年</w:t>
    </w:r>
    <w:r>
      <w:rPr>
        <w:rFonts w:hint="eastAsia"/>
        <w:u w:val="single"/>
      </w:rPr>
      <w:t xml:space="preserve"> </w:t>
    </w:r>
    <w:r>
      <w:rPr>
        <w:rFonts w:hint="eastAsia"/>
        <w:u w:val="single"/>
        <w:lang w:val="en-US" w:eastAsia="zh-CN"/>
      </w:rPr>
      <w:t>11</w:t>
    </w:r>
    <w:r>
      <w:rPr>
        <w:rFonts w:hint="eastAsia"/>
        <w:u w:val="single"/>
      </w:rPr>
      <w:t xml:space="preserve"> </w:t>
    </w:r>
    <w:r>
      <w:rPr>
        <w:rFonts w:hint="eastAsia"/>
      </w:rPr>
      <w:t>月</w:t>
    </w:r>
    <w:r>
      <w:rPr>
        <w:rFonts w:hint="eastAsia"/>
        <w:lang w:val="en-US" w:eastAsia="zh-CN"/>
      </w:rPr>
      <w:t>21</w:t>
    </w:r>
    <w:r>
      <w:rPr>
        <w:rFonts w:hint="eastAsia"/>
        <w:u w:val="single"/>
      </w:rPr>
      <w:t xml:space="preserve"> </w:t>
    </w:r>
    <w:r>
      <w:rPr>
        <w:rFonts w:hint="eastAsia"/>
      </w:rPr>
      <w:t>日 完成__________________________________________________________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jA1NDc3MLQwNjJV0lEKTi0uzszPAykwrQUAlqiDWSwAAAA="/>
  </w:docVars>
  <w:rsids>
    <w:rsidRoot w:val="101146AE"/>
    <w:rsid w:val="00000947"/>
    <w:rsid w:val="000035DC"/>
    <w:rsid w:val="00061FD3"/>
    <w:rsid w:val="00075492"/>
    <w:rsid w:val="00093DC2"/>
    <w:rsid w:val="000B2EC9"/>
    <w:rsid w:val="000B4609"/>
    <w:rsid w:val="000C7C7E"/>
    <w:rsid w:val="000D3024"/>
    <w:rsid w:val="00126836"/>
    <w:rsid w:val="00134A7E"/>
    <w:rsid w:val="00136484"/>
    <w:rsid w:val="00140612"/>
    <w:rsid w:val="00153737"/>
    <w:rsid w:val="001707CA"/>
    <w:rsid w:val="00187322"/>
    <w:rsid w:val="001903AE"/>
    <w:rsid w:val="001A2755"/>
    <w:rsid w:val="001E2EB8"/>
    <w:rsid w:val="001E596E"/>
    <w:rsid w:val="001F0FFE"/>
    <w:rsid w:val="0021532C"/>
    <w:rsid w:val="0028081F"/>
    <w:rsid w:val="002A04A0"/>
    <w:rsid w:val="00325FDA"/>
    <w:rsid w:val="00357B08"/>
    <w:rsid w:val="003613A4"/>
    <w:rsid w:val="00377D05"/>
    <w:rsid w:val="00391179"/>
    <w:rsid w:val="00392D75"/>
    <w:rsid w:val="003A4C78"/>
    <w:rsid w:val="003A515F"/>
    <w:rsid w:val="003B188A"/>
    <w:rsid w:val="003D31E8"/>
    <w:rsid w:val="003E5F68"/>
    <w:rsid w:val="003E6C15"/>
    <w:rsid w:val="004038ED"/>
    <w:rsid w:val="004501AC"/>
    <w:rsid w:val="0048518C"/>
    <w:rsid w:val="004921C7"/>
    <w:rsid w:val="004C0DCC"/>
    <w:rsid w:val="004C6234"/>
    <w:rsid w:val="004D294A"/>
    <w:rsid w:val="004E1838"/>
    <w:rsid w:val="0054452E"/>
    <w:rsid w:val="00576D9D"/>
    <w:rsid w:val="00580E86"/>
    <w:rsid w:val="005A7FDE"/>
    <w:rsid w:val="005B10E5"/>
    <w:rsid w:val="005C2F76"/>
    <w:rsid w:val="005D5208"/>
    <w:rsid w:val="00605C2D"/>
    <w:rsid w:val="00634233"/>
    <w:rsid w:val="00640006"/>
    <w:rsid w:val="006644A1"/>
    <w:rsid w:val="00676D65"/>
    <w:rsid w:val="006779B3"/>
    <w:rsid w:val="006A48E4"/>
    <w:rsid w:val="006A5AA2"/>
    <w:rsid w:val="006B0EF4"/>
    <w:rsid w:val="006D60E7"/>
    <w:rsid w:val="007441B2"/>
    <w:rsid w:val="00785C9B"/>
    <w:rsid w:val="00795AC3"/>
    <w:rsid w:val="007D102B"/>
    <w:rsid w:val="00815A2B"/>
    <w:rsid w:val="00820EA0"/>
    <w:rsid w:val="00831FB0"/>
    <w:rsid w:val="00836C62"/>
    <w:rsid w:val="00837071"/>
    <w:rsid w:val="00847BDC"/>
    <w:rsid w:val="00854C90"/>
    <w:rsid w:val="00864570"/>
    <w:rsid w:val="0086699F"/>
    <w:rsid w:val="00881302"/>
    <w:rsid w:val="00890893"/>
    <w:rsid w:val="008D6617"/>
    <w:rsid w:val="008E357A"/>
    <w:rsid w:val="00921154"/>
    <w:rsid w:val="009413B2"/>
    <w:rsid w:val="00973813"/>
    <w:rsid w:val="00993A87"/>
    <w:rsid w:val="00A07CF2"/>
    <w:rsid w:val="00A17FB3"/>
    <w:rsid w:val="00A2013A"/>
    <w:rsid w:val="00A42E0B"/>
    <w:rsid w:val="00A62EE5"/>
    <w:rsid w:val="00AA6C99"/>
    <w:rsid w:val="00AE380B"/>
    <w:rsid w:val="00B23A1A"/>
    <w:rsid w:val="00B4180B"/>
    <w:rsid w:val="00B420B0"/>
    <w:rsid w:val="00B827BC"/>
    <w:rsid w:val="00B84391"/>
    <w:rsid w:val="00BA3B7F"/>
    <w:rsid w:val="00BB1DA9"/>
    <w:rsid w:val="00BB38FB"/>
    <w:rsid w:val="00BB6558"/>
    <w:rsid w:val="00BF2E8F"/>
    <w:rsid w:val="00C014AA"/>
    <w:rsid w:val="00C168C8"/>
    <w:rsid w:val="00C2776B"/>
    <w:rsid w:val="00C53743"/>
    <w:rsid w:val="00C75A38"/>
    <w:rsid w:val="00CD453E"/>
    <w:rsid w:val="00CD5958"/>
    <w:rsid w:val="00CE57AB"/>
    <w:rsid w:val="00CE7907"/>
    <w:rsid w:val="00D05095"/>
    <w:rsid w:val="00D22BF3"/>
    <w:rsid w:val="00D32A70"/>
    <w:rsid w:val="00D41A2F"/>
    <w:rsid w:val="00D7327C"/>
    <w:rsid w:val="00DA0694"/>
    <w:rsid w:val="00DB3D7F"/>
    <w:rsid w:val="00DC6C00"/>
    <w:rsid w:val="00DD2762"/>
    <w:rsid w:val="00DE5C95"/>
    <w:rsid w:val="00E16285"/>
    <w:rsid w:val="00E2722B"/>
    <w:rsid w:val="00E41D1F"/>
    <w:rsid w:val="00EA1DD4"/>
    <w:rsid w:val="00EC0368"/>
    <w:rsid w:val="00EE7859"/>
    <w:rsid w:val="00F05E66"/>
    <w:rsid w:val="00F46891"/>
    <w:rsid w:val="00F47E8D"/>
    <w:rsid w:val="00F504D0"/>
    <w:rsid w:val="00F526FF"/>
    <w:rsid w:val="00F70D1F"/>
    <w:rsid w:val="00F94FD1"/>
    <w:rsid w:val="00FA1135"/>
    <w:rsid w:val="00FA3375"/>
    <w:rsid w:val="00FC04F1"/>
    <w:rsid w:val="00FC3EB8"/>
    <w:rsid w:val="00FF47E4"/>
    <w:rsid w:val="02FC5249"/>
    <w:rsid w:val="04150EAC"/>
    <w:rsid w:val="058F4CA4"/>
    <w:rsid w:val="063B16B9"/>
    <w:rsid w:val="066617E8"/>
    <w:rsid w:val="079F7E60"/>
    <w:rsid w:val="0C276A34"/>
    <w:rsid w:val="0CA83887"/>
    <w:rsid w:val="0D096CB1"/>
    <w:rsid w:val="0E763076"/>
    <w:rsid w:val="0EF502C0"/>
    <w:rsid w:val="0F8D03F1"/>
    <w:rsid w:val="101146AE"/>
    <w:rsid w:val="10EA2B96"/>
    <w:rsid w:val="12432741"/>
    <w:rsid w:val="129519E5"/>
    <w:rsid w:val="139368CF"/>
    <w:rsid w:val="14AC47E7"/>
    <w:rsid w:val="156D461E"/>
    <w:rsid w:val="16002634"/>
    <w:rsid w:val="171C1768"/>
    <w:rsid w:val="197205BA"/>
    <w:rsid w:val="1D813BBB"/>
    <w:rsid w:val="1D816388"/>
    <w:rsid w:val="219C30F6"/>
    <w:rsid w:val="235073FB"/>
    <w:rsid w:val="23857965"/>
    <w:rsid w:val="24015F39"/>
    <w:rsid w:val="25BF62CC"/>
    <w:rsid w:val="27844957"/>
    <w:rsid w:val="27FA3F16"/>
    <w:rsid w:val="29435768"/>
    <w:rsid w:val="296D1193"/>
    <w:rsid w:val="2C9F2FE4"/>
    <w:rsid w:val="2F327DC3"/>
    <w:rsid w:val="302502EC"/>
    <w:rsid w:val="3234274A"/>
    <w:rsid w:val="32A5141B"/>
    <w:rsid w:val="332C1D6F"/>
    <w:rsid w:val="334B1D6B"/>
    <w:rsid w:val="36083988"/>
    <w:rsid w:val="3635446B"/>
    <w:rsid w:val="36843506"/>
    <w:rsid w:val="36D07176"/>
    <w:rsid w:val="389315BC"/>
    <w:rsid w:val="39086D1A"/>
    <w:rsid w:val="3D276637"/>
    <w:rsid w:val="3E38294A"/>
    <w:rsid w:val="3E5106E6"/>
    <w:rsid w:val="3FE70292"/>
    <w:rsid w:val="401F6AA5"/>
    <w:rsid w:val="408F6FA4"/>
    <w:rsid w:val="41A840CC"/>
    <w:rsid w:val="41AB4503"/>
    <w:rsid w:val="430800DD"/>
    <w:rsid w:val="45FC7FF3"/>
    <w:rsid w:val="48881274"/>
    <w:rsid w:val="4A591A3B"/>
    <w:rsid w:val="4B1E7368"/>
    <w:rsid w:val="4C0227D5"/>
    <w:rsid w:val="4FBC1DF5"/>
    <w:rsid w:val="50E80DA1"/>
    <w:rsid w:val="50EA277E"/>
    <w:rsid w:val="5156598B"/>
    <w:rsid w:val="51D23453"/>
    <w:rsid w:val="523D7A81"/>
    <w:rsid w:val="52623CEC"/>
    <w:rsid w:val="52DC0F21"/>
    <w:rsid w:val="55D04298"/>
    <w:rsid w:val="56A11CD9"/>
    <w:rsid w:val="57CB6823"/>
    <w:rsid w:val="58424915"/>
    <w:rsid w:val="5AB02AE2"/>
    <w:rsid w:val="5B556A27"/>
    <w:rsid w:val="5B7D4A86"/>
    <w:rsid w:val="5D2766A5"/>
    <w:rsid w:val="607F4ACA"/>
    <w:rsid w:val="60C06202"/>
    <w:rsid w:val="62190B72"/>
    <w:rsid w:val="62F66B92"/>
    <w:rsid w:val="64074D25"/>
    <w:rsid w:val="64A469A6"/>
    <w:rsid w:val="654B42CA"/>
    <w:rsid w:val="65876310"/>
    <w:rsid w:val="66C809A5"/>
    <w:rsid w:val="67645ED9"/>
    <w:rsid w:val="6E2A0083"/>
    <w:rsid w:val="6E5D6679"/>
    <w:rsid w:val="6E7D7A68"/>
    <w:rsid w:val="6E8378AF"/>
    <w:rsid w:val="6EDE28DF"/>
    <w:rsid w:val="6F082EBD"/>
    <w:rsid w:val="6FA20D8C"/>
    <w:rsid w:val="71983EF1"/>
    <w:rsid w:val="729742ED"/>
    <w:rsid w:val="739B7AAC"/>
    <w:rsid w:val="76421BDF"/>
    <w:rsid w:val="774E4D8F"/>
    <w:rsid w:val="77916CAE"/>
    <w:rsid w:val="794B39BD"/>
    <w:rsid w:val="7A1D6BC7"/>
    <w:rsid w:val="7A65320F"/>
    <w:rsid w:val="7AA65B2A"/>
    <w:rsid w:val="7B7E26A0"/>
    <w:rsid w:val="7BF94FAA"/>
    <w:rsid w:val="7CEF0C96"/>
    <w:rsid w:val="7D277712"/>
    <w:rsid w:val="7E273073"/>
    <w:rsid w:val="7F884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iPriority="99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3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qFormat/>
    <w:uiPriority w:val="0"/>
    <w:rPr>
      <w:sz w:val="18"/>
      <w:szCs w:val="18"/>
    </w:rPr>
  </w:style>
  <w:style w:type="paragraph" w:styleId="3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4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5">
    <w:name w:val="HTML Preformatted"/>
    <w:basedOn w:val="1"/>
    <w:link w:val="11"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eastAsia="Times New Roman" w:cs="Courier New"/>
      <w:kern w:val="0"/>
      <w:sz w:val="20"/>
      <w:szCs w:val="20"/>
      <w:lang w:val="en-AU"/>
    </w:rPr>
  </w:style>
  <w:style w:type="paragraph" w:styleId="6">
    <w:name w:val="Normal (Web)"/>
    <w:basedOn w:val="1"/>
    <w:qFormat/>
    <w:uiPriority w:val="99"/>
    <w:pPr>
      <w:spacing w:beforeAutospacing="1" w:after="0" w:afterAutospacing="1"/>
      <w:jc w:val="left"/>
    </w:pPr>
    <w:rPr>
      <w:rFonts w:cs="Times New Roman"/>
      <w:kern w:val="0"/>
      <w:sz w:val="24"/>
    </w:rPr>
  </w:style>
  <w:style w:type="table" w:styleId="8">
    <w:name w:val="Table Grid"/>
    <w:basedOn w:val="7"/>
    <w:qFormat/>
    <w:uiPriority w:val="3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10">
    <w:name w:val="批注框文本 字符"/>
    <w:basedOn w:val="9"/>
    <w:link w:val="2"/>
    <w:qFormat/>
    <w:uiPriority w:val="0"/>
    <w:rPr>
      <w:kern w:val="2"/>
      <w:sz w:val="18"/>
      <w:szCs w:val="18"/>
    </w:rPr>
  </w:style>
  <w:style w:type="character" w:customStyle="1" w:styleId="11">
    <w:name w:val="HTML 预设格式 字符"/>
    <w:basedOn w:val="9"/>
    <w:link w:val="5"/>
    <w:qFormat/>
    <w:uiPriority w:val="99"/>
    <w:rPr>
      <w:rFonts w:ascii="Courier New" w:hAnsi="Courier New" w:eastAsia="Times New Roman" w:cs="Courier New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user</Company>
  <Pages>10</Pages>
  <Words>1669</Words>
  <Characters>9519</Characters>
  <Lines>79</Lines>
  <Paragraphs>22</Paragraphs>
  <TotalTime>0</TotalTime>
  <ScaleCrop>false</ScaleCrop>
  <LinksUpToDate>false</LinksUpToDate>
  <CharactersWithSpaces>11166</CharactersWithSpaces>
  <Application>WPS Office_11.3.0.86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14T03:56:00Z</dcterms:created>
  <dc:creator>Administrator</dc:creator>
  <cp:lastModifiedBy>乾少沉默寡言</cp:lastModifiedBy>
  <dcterms:modified xsi:type="dcterms:W3CDTF">2019-11-21T12:49:04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632</vt:lpwstr>
  </property>
</Properties>
</file>